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559abd730d24a20229cb1cae7d800f78d8214b5"/>
    <w:p>
      <w:pPr>
        <w:pStyle w:val="Heading1"/>
      </w:pPr>
      <w:r>
        <w:t xml:space="preserve">Cover Letter for Robotics Engineer Position</w:t>
      </w:r>
    </w:p>
    <w:p>
      <w:pPr>
        <w:pStyle w:val="FirstParagraph"/>
      </w:pPr>
      <w:r>
        <w:t xml:space="preserve">Dear [Hiring Manager's Name],</w:t>
      </w:r>
    </w:p>
    <w:p>
      <w:pPr>
        <w:pStyle w:val="BodyText"/>
      </w:pPr>
      <w:r>
        <w:t xml:space="preserve">I am writing to express my enthusiastic interest in the Robotics Engineer position at [Company Name] in Sri Lanka Colombo. As a passionate and experienced professional in the field of robotics, I am eager to contribute my technical expertise, innovative mindset, and dedication to advancing automation technologies within your organization. With a strong foundation in robotics systems design, AI integration, and hardware-software collaboration, I am confident that my skills align perfectly with the goals of [Company Name] as you drive technological innovation in Sri Lanka Colombo.</w:t>
      </w:r>
    </w:p>
    <w:p>
      <w:pPr>
        <w:pStyle w:val="BodyText"/>
      </w:pPr>
      <w:r>
        <w:t xml:space="preserve">Having completed my [degree, e.g., Master’s in Robotics Engineering] from [University Name], I have dedicated the past [X years] to exploring the dynamic intersection of robotics, artificial intelligence, and automation. My career has been defined by a commitment to solving complex problems through cutting-edge technology. From developing autonomous systems for industrial applications to designing human-robot interaction frameworks, I have consistently sought opportunities to push the boundaries of what robotics can achieve. I am particularly drawn to Sri Lanka Colombo as a hub for technological growth, where the demand for smart solutions in sectors like agriculture, manufacturing, and healthcare is rapidly expanding. This makes it an ideal environment for a Robotics Engineer to contribute meaningfully.</w:t>
      </w:r>
    </w:p>
    <w:p>
      <w:pPr>
        <w:pStyle w:val="BodyText"/>
      </w:pPr>
      <w:r>
        <w:t xml:space="preserve">In my previous role as a Robotics Engineer at [Previous Company Name], I was responsible for leading projects that involved the design and deployment of robotic systems tailored to specific industry needs. For instance, I spearheaded the development of an AI-powered robotic arm used in quality control processes, which increased efficiency by 30% and reduced human error rates significantly. This project required a deep understanding of sensor integration, real-time data processing, and machine learning algorithms—skills that I continue to refine through ongoing research and professional development. Additionally, I have worked extensively with ROS (Robot Operating System), Python, C++, and simulation tools like Gazebo and MATLAB, which are essential for creating scalable robotic solutions.</w:t>
      </w:r>
    </w:p>
    <w:p>
      <w:pPr>
        <w:pStyle w:val="BodyText"/>
      </w:pPr>
      <w:r>
        <w:t xml:space="preserve">What excites me most about the opportunity at [Company Name] is the chance to contribute to Sri Lanka Colombo’s growing tech ecosystem. The region has seen a surge in interest in automation and robotics, driven by both public and private sector initiatives. I believe my background in developing cost-effective, adaptable robotic systems would be invaluable in addressing local challenges, such as optimizing agricultural practices or enhancing industrial safety protocols. For example, I have experience designing modular robots that can be repurposed for different tasks—a critical advantage in environments where resources may be limited but innovation is essential.</w:t>
      </w:r>
    </w:p>
    <w:p>
      <w:pPr>
        <w:pStyle w:val="BodyText"/>
      </w:pPr>
      <w:r>
        <w:t xml:space="preserve">As a Robotics Engineer, I pride myself on my ability to collaborate across disciplines. Whether working with software developers to refine control algorithms or partnering with mechanical engineers to optimize hardware components, I approach each project with a mindset of teamwork and shared goals. In Sri Lanka Colombo, where the robotics industry is still in its formative stages, this collaborative spirit will be key to fostering sustainable growth. I am particularly interested in mentoring local talent and sharing knowledge to build a stronger technical community in the region.</w:t>
      </w:r>
    </w:p>
    <w:p>
      <w:pPr>
        <w:pStyle w:val="BodyText"/>
      </w:pPr>
      <w:r>
        <w:t xml:space="preserve">My technical strengths are complemented by my soft skills, including problem-solving, adaptability, and a strong work ethic. I thrive in fast-paced environments where creativity is encouraged and challenges are viewed as opportunities for innovation. During my time at [Previous Company Name], I successfully managed projects with tight deadlines while maintaining a focus on quality and user experience. This ability to balance precision with efficiency will allow me to make immediate contributions to your team’s objectives.</w:t>
      </w:r>
    </w:p>
    <w:p>
      <w:pPr>
        <w:pStyle w:val="BodyText"/>
      </w:pPr>
      <w:r>
        <w:t xml:space="preserve">What sets me apart is my passion for robotics as a transformative force. I am not just focused on building machines—I am committed to creating solutions that improve lives, enhance productivity, and drive economic development. In Sri Lanka Colombo, where the need for technological advancement is urgent, I see robotics as a powerful tool to address societal challenges and unlock new possibilities. Whether through automation in manufacturing or assistive technologies for healthcare, I am driven by the potential of robotics to make a lasting impact.</w:t>
      </w:r>
    </w:p>
    <w:p>
      <w:pPr>
        <w:pStyle w:val="BodyText"/>
      </w:pPr>
      <w:r>
        <w:t xml:space="preserve">I am particularly impressed by [Company Name]’s commitment to innovation and its role in shaping the future of technology in Sri Lanka Colombo. Your work on [specific project, product, or initiative] aligns with my own vision for leveraging robotics to create value. I am eager to bring my expertise in system integration, AI development, and robotic design to your team and contribute to projects that push the boundaries of what is possible.</w:t>
      </w:r>
    </w:p>
    <w:p>
      <w:pPr>
        <w:pStyle w:val="BodyText"/>
      </w:pPr>
      <w:r>
        <w:t xml:space="preserve">Thank you for considering my application. I would be honored to discuss how my skills and experiences can benefit [Company Name] as you continue to innovate in Sri Lanka Colombo. I am available at your earliest convenience for an interview and can be reached at [phone number] o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 Sri Lanka Colombo</dc:title>
  <dc:creator/>
  <dc:language>en</dc:language>
  <cp:keywords/>
  <dcterms:created xsi:type="dcterms:W3CDTF">2026-07-21T03:38:48Z</dcterms:created>
  <dcterms:modified xsi:type="dcterms:W3CDTF">2026-07-21T03:38:48Z</dcterms:modified>
</cp:coreProperties>
</file>

<file path=docProps/custom.xml><?xml version="1.0" encoding="utf-8"?>
<Properties xmlns="http://schemas.openxmlformats.org/officeDocument/2006/custom-properties" xmlns:vt="http://schemas.openxmlformats.org/officeDocument/2006/docPropsVTypes"/>
</file>